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SCALLOP/CVD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tProtID_date.gz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BodyText"/>
      </w:pPr>
      <w:r>
        <w:rPr>
          <w:i/>
        </w:rPr>
        <w:t xml:space="preserve">. Marker exclusion filters: we will apply imputation quality filters at the meta-analysis stage. Please do not apply these filters yourself and provide unfiltered results.</w:t>
      </w:r>
      <w:r>
        <w:rPr>
          <w:i/>
        </w:rPr>
        <w:t xml:space="preserve"> </w:t>
      </w:r>
      <w:r>
        <w:t xml:space="preserve">. Genomic control (GC): genomic control will be applied to each study at the meta-analysis stage (single GC). Please do not apply GC to GWAS results and provide uncorrected standard errors, as (double) GC will be applied at the meta-analysis stage.</w:t>
      </w:r>
      <w:r>
        <w:t xml:space="preserve"> </w:t>
      </w:r>
      <w:r>
        <w:t xml:space="preserve">*. Significance: the threshold for the genome-wide analyses will be set at 5 x 10</w:t>
      </w:r>
      <w:r>
        <w:t xml:space="preserve">-8</w:t>
      </w:r>
      <w:r>
        <w:t xml:space="preserve">. The results will be replicated in independent cohorts so no need for additional correction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If you have any questions, please contact Jing Hua Zhao via jhz22@medschl.cam.ac.uk or James Peters at jp549@medschl.cam.ac.u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499a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48a6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6:11:04Z</dcterms:created>
  <dcterms:modified xsi:type="dcterms:W3CDTF">2018-11-08T16:11:04Z</dcterms:modified>
</cp:coreProperties>
</file>